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X54939df0b2a19ebc5638c247998e7dc25bda8b1"/>
    <w:p>
      <w:pPr>
        <w:pStyle w:val="Heading1"/>
      </w:pPr>
      <w:r>
        <w:t xml:space="preserve">Statement of Purpose for Telecommunication Engineer Position in Italy Rome</w:t>
      </w:r>
    </w:p>
    <w:p>
      <w:pPr>
        <w:pStyle w:val="FirstParagraph"/>
      </w:pPr>
      <w:r>
        <w:t xml:space="preserve">I am writing this Statement of Purpose to formally express my unwavering commitment to pursuing a career as a</w:t>
      </w:r>
      <w:r>
        <w:t xml:space="preserve"> </w:t>
      </w:r>
      <w:r>
        <w:rPr>
          <w:bCs/>
          <w:b/>
        </w:rPr>
        <w:t xml:space="preserve">Telecommunication Engineer</w:t>
      </w:r>
      <w:r>
        <w:t xml:space="preserve"> </w:t>
      </w:r>
      <w:r>
        <w:t xml:space="preserve">within the vibrant technological ecosystem of</w:t>
      </w:r>
      <w:r>
        <w:t xml:space="preserve"> </w:t>
      </w:r>
      <w:r>
        <w:rPr>
          <w:iCs/>
          <w:i/>
        </w:rPr>
        <w:t xml:space="preserve">Italy Rome</w:t>
      </w:r>
      <w:r>
        <w:t xml:space="preserve">. With a profound admiration for Italy's historical contributions to telecommunications innovation and a deep personal connection to the cultural and intellectual legacy of Rome, I seek to contribute my technical expertise, academic rigor, and passion for network evolution to Italy's dynamic communications sector. This document outlines my professional trajectory, strategic alignment with Rome's technological ambitions, and unwavering dedication to advancing telecommunications infrastructure in this storied city.</w:t>
      </w:r>
    </w:p>
    <w:p>
      <w:pPr>
        <w:pStyle w:val="BodyText"/>
      </w:pPr>
      <w:r>
        <w:t xml:space="preserve">My academic foundation was forged at the prestigious National University of Singapore, where I earned a Master of Science in Telecommunications Engineering with honors. My thesis on "5G Network Slicing Optimization for Urban Environments" directly addressed the critical challenge of spectrum efficiency in dense metropolitan areas—precisely the context I intend to serve in</w:t>
      </w:r>
      <w:r>
        <w:t xml:space="preserve"> </w:t>
      </w:r>
      <w:r>
        <w:rPr>
          <w:iCs/>
          <w:i/>
        </w:rPr>
        <w:t xml:space="preserve">Italy Rome</w:t>
      </w:r>
      <w:r>
        <w:t xml:space="preserve">. Through extensive simulations using NS-3 and MATLAB, I developed a novel algorithm that improved network latency by 32% during peak hours in simulated urban scenarios. This project was not merely academic; it was a deliberate preparation for the complex challenges facing modern cities like Rome, where historical preservation intersects with technological advancement. The city's unique blend of ancient infrastructure and modern demands provides an unparalleled laboratory for applying such innovations.</w:t>
      </w:r>
    </w:p>
    <w:p>
      <w:pPr>
        <w:pStyle w:val="BodyText"/>
      </w:pPr>
      <w:r>
        <w:t xml:space="preserve">My professional journey includes two years at Ericsson Singapore as a Network Optimization Specialist, where I collaborated on Southeast Asia's largest 5G deployment. I managed end-to-end network performance metrics across 47 urban sites, reducing dropped call rates by 28% through AI-driven traffic prediction models. However, my ambition has always extended beyond technical execution to cultural immersion. During a sabbatical in Florence, I immersed myself in Italian engineering history—visiting the Teatro di Marcello to study ancient Roman signal systems and engaging with professors at Politecnico di Milano on the evolution of telecommunications policy. This experience crystallized my understanding that</w:t>
      </w:r>
      <w:r>
        <w:t xml:space="preserve"> </w:t>
      </w:r>
      <w:r>
        <w:rPr>
          <w:iCs/>
          <w:i/>
        </w:rPr>
        <w:t xml:space="preserve">Italy Rome</w:t>
      </w:r>
      <w:r>
        <w:t xml:space="preserve"> </w:t>
      </w:r>
      <w:r>
        <w:t xml:space="preserve">represents not just a geographic location, but a living continuum of communication innovation dating back to Vitruvius' treatises on acoustics in the 1st century BCE.</w:t>
      </w:r>
    </w:p>
    <w:p>
      <w:pPr>
        <w:pStyle w:val="BodyText"/>
      </w:pPr>
      <w:r>
        <w:t xml:space="preserve">Why</w:t>
      </w:r>
      <w:r>
        <w:t xml:space="preserve"> </w:t>
      </w:r>
      <w:r>
        <w:rPr>
          <w:iCs/>
          <w:i/>
        </w:rPr>
        <w:t xml:space="preserve">Italy Rome</w:t>
      </w:r>
      <w:r>
        <w:t xml:space="preserve">? The answer lies in the city's unique confluence of historical significance and technological foresight. Rome is home to Telecom Italia's R&amp;D hub, where groundbreaking work on fiber-optic networks coexists with UNESCO-protected archaeological sites requiring non-invasive installation methods. The city's 2023 "Rome Digital Strategy" targets 100% fiber coverage by 2030—a vision perfectly aligned with my expertise in passive optical network design. I have studied how Rome's historic center necessitates creative solutions like micro-trenching and fiber-to-the-facade installations, which I've already prototyped in Singapore's colonial-era districts. Working within this context would allow me to merge my technical skills with an acute awareness of urban preservation ethics—a critical dimension absent in most global telecom hubs.</w:t>
      </w:r>
    </w:p>
    <w:p>
      <w:pPr>
        <w:pStyle w:val="BodyText"/>
      </w:pPr>
      <w:r>
        <w:t xml:space="preserve">My commitment extends beyond technical execution to ethical stewardship of infrastructure. In 2022, I co-authored a white paper on "Ethical AI Governance in Telecommunications" for the IEEE, emphasizing transparency in algorithmic decision-making—particularly crucial when deploying smart city systems across Rome's historic districts. I recognize that as a</w:t>
      </w:r>
      <w:r>
        <w:t xml:space="preserve"> </w:t>
      </w:r>
      <w:r>
        <w:rPr>
          <w:bCs/>
          <w:b/>
        </w:rPr>
        <w:t xml:space="preserve">Telecommunication Engineer</w:t>
      </w:r>
      <w:r>
        <w:t xml:space="preserve"> </w:t>
      </w:r>
      <w:r>
        <w:t xml:space="preserve">in</w:t>
      </w:r>
      <w:r>
        <w:t xml:space="preserve"> </w:t>
      </w:r>
      <w:r>
        <w:rPr>
          <w:iCs/>
          <w:i/>
        </w:rPr>
        <w:t xml:space="preserve">Italy Rome</w:t>
      </w:r>
      <w:r>
        <w:t xml:space="preserve">, my work must balance innovation with cultural sensitivity. This philosophy was reinforced during my volunteer work with Roma Energetica, where I helped install solar-powered communication nodes in Trastevere without disrupting medieval building facades—a project that taught me that telecommunications excellence is measured not just by speed metrics, but by harmonious integration into human landscapes.</w:t>
      </w:r>
    </w:p>
    <w:p>
      <w:pPr>
        <w:pStyle w:val="BodyText"/>
      </w:pPr>
      <w:r>
        <w:t xml:space="preserve">I am particularly eager to contribute to Rome's "Smart City 4.0" initiative, which integrates IoT sensors with existing infrastructure for environmental monitoring and emergency response. Having led a similar project in Singapore that reduced emergency response times by 22%, I am positioned to accelerate this vision in Rome's unique urban fabric. My fluency in Italian (B2 level with active study toward C1) and familiarity with Italian engineering standards (UNI/IEC) ensures seamless collaboration with local stakeholders—from Roma Capitale's IT department to heritage conservation bodies like Sovrintendenza Capitolina. I have already begun engaging Rome-based professionals through LinkedIn, including Dr. Maria Rossi of Politecnico di Roma, whose research on millimeter-wave propagation in historic zones aligns with my current work.</w:t>
      </w:r>
    </w:p>
    <w:p>
      <w:pPr>
        <w:pStyle w:val="BodyText"/>
      </w:pPr>
      <w:r>
        <w:t xml:space="preserve">Looking ahead, my five-year vision centers on becoming a technical leader for Italy's Next Generation Network (NGN) roadmap. I aim to establish a specialized practice within Rome that addresses the city's dual challenge of modernizing its aging networks while preserving cultural heritage—a niche I believe is critical for Europe's urban centers. My ultimate goal is to develop Rome as a global model for "heritage-aware telecommunications," where each new fiber cable or 5G node contributes to both digital progress and historical continuity. This aligns perfectly with Italy's national strategy, which positions Rome as the European hub for sustainable telecom innovation under the Horizon Europe framework.</w:t>
      </w:r>
    </w:p>
    <w:p>
      <w:pPr>
        <w:pStyle w:val="BodyText"/>
      </w:pPr>
      <w:r>
        <w:t xml:space="preserve">The prospect of contributing to this mission in</w:t>
      </w:r>
      <w:r>
        <w:t xml:space="preserve"> </w:t>
      </w:r>
      <w:r>
        <w:rPr>
          <w:iCs/>
          <w:i/>
        </w:rPr>
        <w:t xml:space="preserve">Italy Rome</w:t>
      </w:r>
      <w:r>
        <w:t xml:space="preserve"> </w:t>
      </w:r>
      <w:r>
        <w:t xml:space="preserve">fills me with profound professional purpose. My academic achievements, field experience in high-stakes network deployments, and deep cultural appreciation position me to deliver immediate value while learning from Italy's unparalleled engineering traditions. I have meticulously researched Rome's specific infrastructure challenges—from the cable congestion beneath Via dei Fori Imperiali to the signal degradation around the Colosseum—and am prepared to deploy tailored solutions from day one. This</w:t>
      </w:r>
      <w:r>
        <w:t xml:space="preserve"> </w:t>
      </w:r>
      <w:r>
        <w:rPr>
          <w:bCs/>
          <w:b/>
        </w:rPr>
        <w:t xml:space="preserve">Statement of Purpose</w:t>
      </w:r>
      <w:r>
        <w:t xml:space="preserve"> </w:t>
      </w:r>
      <w:r>
        <w:t xml:space="preserve">is not merely an application; it is a declaration of my readiness to become an integral part of Rome's technological renaissance as a dedicated</w:t>
      </w:r>
      <w:r>
        <w:t xml:space="preserve"> </w:t>
      </w:r>
      <w:r>
        <w:rPr>
          <w:bCs/>
          <w:b/>
        </w:rPr>
        <w:t xml:space="preserve">Telecommunication Engineer</w:t>
      </w:r>
      <w:r>
        <w:t xml:space="preserve">.</w:t>
      </w:r>
    </w:p>
    <w:p>
      <w:pPr>
        <w:pStyle w:val="BodyText"/>
      </w:pPr>
      <w:r>
        <w:t xml:space="preserve">I eagerly anticipate the opportunity to discuss how my skills in network optimization, heritage-sensitive deployment, and cross-cultural technical leadership can support the ambitious telecommunications goals of Italy's capital. Rome has always been a beacon for innovation—now I seek to help it shine brighter through modern communication networks that honor its past while embracing its digital future. Thank you for considering this Statement of Purpose as the foundation for what I hope will be a lasting contribution to</w:t>
      </w:r>
      <w:r>
        <w:t xml:space="preserve"> </w:t>
      </w:r>
      <w:r>
        <w:rPr>
          <w:iCs/>
          <w:i/>
        </w:rPr>
        <w:t xml:space="preserve">Italy Rome</w:t>
      </w:r>
      <w:r>
        <w:t xml:space="preserve">'s technological legacy.</w:t>
      </w:r>
    </w:p>
    <w:p>
      <w:pPr>
        <w:pStyle w:val="BodyText"/>
      </w:pPr>
      <w:r>
        <w:t xml:space="preserve">Sincerely,</w:t>
      </w:r>
      <w:r>
        <w:br/>
      </w:r>
      <w:r>
        <w:t xml:space="preserve">Marco Conti</w:t>
      </w:r>
      <w:r>
        <w:br/>
      </w:r>
      <w:r>
        <w:t xml:space="preserve">Telecommunication Engineer | MSc in Telecommunications Engineering (NUS)</w:t>
      </w:r>
      <w:r>
        <w:br/>
      </w:r>
      <w:r>
        <w:t xml:space="preserve">Fluent Italian &amp; English | Rome-Based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elecommunication Engineer Position in Italy Rome</dc:title>
  <dc:creator/>
  <cp:keywords/>
  <dcterms:created xsi:type="dcterms:W3CDTF">2026-07-22T20:48:15Z</dcterms:created>
  <dcterms:modified xsi:type="dcterms:W3CDTF">2026-07-22T20:48:15Z</dcterms:modified>
</cp:coreProperties>
</file>

<file path=docProps/custom.xml><?xml version="1.0" encoding="utf-8"?>
<Properties xmlns="http://schemas.openxmlformats.org/officeDocument/2006/custom-properties" xmlns:vt="http://schemas.openxmlformats.org/officeDocument/2006/docPropsVTypes"/>
</file>